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1C35" w:rsidRPr="007F6798" w:rsidRDefault="00C11C35" w:rsidP="00C11C35">
      <w:pPr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7F6798">
        <w:rPr>
          <w:rFonts w:ascii="Arial" w:hAnsi="Arial" w:cs="Arial"/>
          <w:b/>
          <w:bCs/>
          <w:sz w:val="22"/>
          <w:szCs w:val="22"/>
        </w:rPr>
        <w:t xml:space="preserve">Danas otkrivamo rešenja za sutra: Alltech program Mladi naučnik poziva sve buduće inovatore </w:t>
      </w:r>
    </w:p>
    <w:p w:rsidR="00C11C35" w:rsidRPr="007F6798" w:rsidRDefault="00C11C35" w:rsidP="00C11C35">
      <w:pPr>
        <w:jc w:val="center"/>
        <w:outlineLvl w:val="0"/>
        <w:rPr>
          <w:rFonts w:ascii="Arial" w:hAnsi="Arial" w:cs="Arial"/>
          <w:b/>
          <w:sz w:val="22"/>
          <w:szCs w:val="22"/>
        </w:rPr>
      </w:pPr>
    </w:p>
    <w:p w:rsidR="00C11C35" w:rsidRPr="007F6798" w:rsidRDefault="00C11C35" w:rsidP="00C11C35">
      <w:pPr>
        <w:jc w:val="center"/>
        <w:rPr>
          <w:rFonts w:ascii="Arial" w:hAnsi="Arial" w:cs="Arial"/>
          <w:b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Alltech program Mladi naučnik (AYS program), najveće svetsko takmičenje univerzitetskog nivoa u oblasti poljoprivrednih nauka </w:t>
      </w:r>
      <w:r w:rsidR="00D029EC" w:rsidRPr="007F6798">
        <w:rPr>
          <w:rFonts w:ascii="Arial" w:hAnsi="Arial" w:cs="Arial"/>
          <w:sz w:val="22"/>
          <w:szCs w:val="22"/>
        </w:rPr>
        <w:t xml:space="preserve">i tokom 2017. godine </w:t>
      </w:r>
      <w:r w:rsidRPr="007F6798">
        <w:rPr>
          <w:rFonts w:ascii="Arial" w:hAnsi="Arial" w:cs="Arial"/>
          <w:sz w:val="22"/>
          <w:szCs w:val="22"/>
        </w:rPr>
        <w:t xml:space="preserve">želi da privuče buduće inovatore. </w:t>
      </w:r>
      <w:r w:rsidR="00D029EC" w:rsidRPr="007F6798">
        <w:rPr>
          <w:rFonts w:ascii="Arial" w:hAnsi="Arial" w:cs="Arial"/>
          <w:sz w:val="22"/>
          <w:szCs w:val="22"/>
        </w:rPr>
        <w:t>Pobednici koji su osvojili prva mesta u svojim r</w:t>
      </w:r>
      <w:r w:rsidRPr="007F6798">
        <w:rPr>
          <w:rFonts w:ascii="Arial" w:hAnsi="Arial" w:cs="Arial"/>
          <w:sz w:val="22"/>
          <w:szCs w:val="22"/>
        </w:rPr>
        <w:t>egionim</w:t>
      </w:r>
      <w:r w:rsidR="00D029EC" w:rsidRPr="007F6798">
        <w:rPr>
          <w:rFonts w:ascii="Arial" w:hAnsi="Arial" w:cs="Arial"/>
          <w:sz w:val="22"/>
          <w:szCs w:val="22"/>
        </w:rPr>
        <w:t>a</w:t>
      </w:r>
      <w:r w:rsidRPr="007F6798">
        <w:rPr>
          <w:rFonts w:ascii="Arial" w:hAnsi="Arial" w:cs="Arial"/>
          <w:sz w:val="22"/>
          <w:szCs w:val="22"/>
        </w:rPr>
        <w:t xml:space="preserve"> će, uz sv</w:t>
      </w:r>
      <w:r w:rsidR="007A3834">
        <w:rPr>
          <w:rFonts w:ascii="Arial" w:hAnsi="Arial" w:cs="Arial"/>
          <w:sz w:val="22"/>
          <w:szCs w:val="22"/>
        </w:rPr>
        <w:t>e plaćene</w:t>
      </w:r>
      <w:r w:rsidRPr="007F6798">
        <w:rPr>
          <w:rFonts w:ascii="Arial" w:hAnsi="Arial" w:cs="Arial"/>
          <w:sz w:val="22"/>
          <w:szCs w:val="22"/>
        </w:rPr>
        <w:t xml:space="preserve"> troškov</w:t>
      </w:r>
      <w:r w:rsidR="007A3834">
        <w:rPr>
          <w:rFonts w:ascii="Arial" w:hAnsi="Arial" w:cs="Arial"/>
          <w:sz w:val="22"/>
          <w:szCs w:val="22"/>
        </w:rPr>
        <w:t>e</w:t>
      </w:r>
      <w:r w:rsidRPr="007F6798">
        <w:rPr>
          <w:rFonts w:ascii="Arial" w:hAnsi="Arial" w:cs="Arial"/>
          <w:sz w:val="22"/>
          <w:szCs w:val="22"/>
        </w:rPr>
        <w:t>, biti pozvani da prisustvuju Nedelji istraživača Alltech Mladi naučnik, čiji će vrhunac biti ONE: Alltech Konferencija ideja u Leksingtonu, Kentaki, SAD. Tu će se najbistriji umovi takmičiti za nagradu, u potpunosti finansiran</w:t>
      </w:r>
      <w:r w:rsidR="00D029EC" w:rsidRPr="007F6798">
        <w:rPr>
          <w:rFonts w:ascii="Arial" w:hAnsi="Arial" w:cs="Arial"/>
          <w:sz w:val="22"/>
          <w:szCs w:val="22"/>
        </w:rPr>
        <w:t>o</w:t>
      </w:r>
      <w:r w:rsidRPr="007F6798">
        <w:rPr>
          <w:rFonts w:ascii="Arial" w:hAnsi="Arial" w:cs="Arial"/>
          <w:sz w:val="22"/>
          <w:szCs w:val="22"/>
        </w:rPr>
        <w:t xml:space="preserve"> </w:t>
      </w:r>
      <w:r w:rsidR="00D029EC" w:rsidRPr="007F6798">
        <w:rPr>
          <w:rFonts w:ascii="Arial" w:hAnsi="Arial" w:cs="Arial"/>
          <w:sz w:val="22"/>
          <w:szCs w:val="22"/>
        </w:rPr>
        <w:t>mesto</w:t>
      </w:r>
      <w:r w:rsidRPr="007F6798">
        <w:rPr>
          <w:rFonts w:ascii="Arial" w:hAnsi="Arial" w:cs="Arial"/>
          <w:sz w:val="22"/>
          <w:szCs w:val="22"/>
        </w:rPr>
        <w:t xml:space="preserve"> na nivou doktorata (dodiplomci) ili u potpunosti finansiran</w:t>
      </w:r>
      <w:r w:rsidR="00D029EC" w:rsidRPr="007F6798">
        <w:rPr>
          <w:rFonts w:ascii="Arial" w:hAnsi="Arial" w:cs="Arial"/>
          <w:sz w:val="22"/>
          <w:szCs w:val="22"/>
        </w:rPr>
        <w:t>o</w:t>
      </w:r>
      <w:r w:rsidRPr="007F6798">
        <w:rPr>
          <w:rFonts w:ascii="Arial" w:hAnsi="Arial" w:cs="Arial"/>
          <w:sz w:val="22"/>
          <w:szCs w:val="22"/>
        </w:rPr>
        <w:t xml:space="preserve"> </w:t>
      </w:r>
      <w:r w:rsidR="00D029EC" w:rsidRPr="007F6798">
        <w:rPr>
          <w:rFonts w:ascii="Arial" w:hAnsi="Arial" w:cs="Arial"/>
          <w:sz w:val="22"/>
          <w:szCs w:val="22"/>
        </w:rPr>
        <w:t>mesto</w:t>
      </w:r>
      <w:r w:rsidRPr="007F6798">
        <w:rPr>
          <w:rFonts w:ascii="Arial" w:hAnsi="Arial" w:cs="Arial"/>
          <w:sz w:val="22"/>
          <w:szCs w:val="22"/>
        </w:rPr>
        <w:t xml:space="preserve"> na </w:t>
      </w:r>
      <w:r w:rsidR="00AD3B4D" w:rsidRPr="007F6798">
        <w:rPr>
          <w:rFonts w:ascii="Arial" w:hAnsi="Arial" w:cs="Arial"/>
          <w:sz w:val="22"/>
          <w:szCs w:val="22"/>
        </w:rPr>
        <w:t>nivou</w:t>
      </w:r>
      <w:r w:rsidRPr="007F6798">
        <w:rPr>
          <w:rFonts w:ascii="Arial" w:hAnsi="Arial" w:cs="Arial"/>
          <w:sz w:val="22"/>
          <w:szCs w:val="22"/>
        </w:rPr>
        <w:t xml:space="preserve"> postdoktorata (diplomci), pored </w:t>
      </w:r>
      <w:r w:rsidR="00E076D4">
        <w:rPr>
          <w:rFonts w:ascii="Arial" w:hAnsi="Arial" w:cs="Arial"/>
          <w:sz w:val="22"/>
          <w:szCs w:val="22"/>
        </w:rPr>
        <w:t xml:space="preserve">novčanih </w:t>
      </w:r>
      <w:r w:rsidRPr="007F6798">
        <w:rPr>
          <w:rFonts w:ascii="Arial" w:hAnsi="Arial" w:cs="Arial"/>
          <w:sz w:val="22"/>
          <w:szCs w:val="22"/>
        </w:rPr>
        <w:t xml:space="preserve">nagrada od 5.000 </w:t>
      </w:r>
      <w:r w:rsidR="00E076D4">
        <w:rPr>
          <w:rFonts w:ascii="Arial" w:hAnsi="Arial" w:cs="Arial"/>
          <w:sz w:val="22"/>
          <w:szCs w:val="22"/>
        </w:rPr>
        <w:t>USD</w:t>
      </w:r>
      <w:r w:rsidRPr="007F6798">
        <w:rPr>
          <w:rFonts w:ascii="Arial" w:hAnsi="Arial" w:cs="Arial"/>
          <w:sz w:val="22"/>
          <w:szCs w:val="22"/>
        </w:rPr>
        <w:t xml:space="preserve"> i 10.000 </w:t>
      </w:r>
      <w:r w:rsidR="00E076D4">
        <w:rPr>
          <w:rFonts w:ascii="Arial" w:hAnsi="Arial" w:cs="Arial"/>
          <w:sz w:val="22"/>
          <w:szCs w:val="22"/>
        </w:rPr>
        <w:t>USD</w:t>
      </w:r>
      <w:r w:rsidRPr="007F6798">
        <w:rPr>
          <w:rFonts w:ascii="Arial" w:hAnsi="Arial" w:cs="Arial"/>
          <w:sz w:val="22"/>
          <w:szCs w:val="22"/>
        </w:rPr>
        <w:t xml:space="preserve">, tim redom. 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„Ovi bistri umovi poseduju potencijal da danas otkriju rešenja da bi se suočili sa izazovima sutrašnjice,“ rekla je dr Aoife Lajons, direktor Alltecha za obrazovne inicijative i angažmane. „Program Alltech Mladi naučnik nastavlja da otkriva istraživačke talente u povoju u oblasti </w:t>
      </w:r>
      <w:r w:rsidR="00AD3B4D" w:rsidRPr="007F6798">
        <w:rPr>
          <w:rFonts w:ascii="Arial" w:hAnsi="Arial" w:cs="Arial"/>
          <w:sz w:val="22"/>
          <w:szCs w:val="22"/>
        </w:rPr>
        <w:t>poljoprivrednih</w:t>
      </w:r>
      <w:r w:rsidRPr="007F6798">
        <w:rPr>
          <w:rFonts w:ascii="Arial" w:hAnsi="Arial" w:cs="Arial"/>
          <w:sz w:val="22"/>
          <w:szCs w:val="22"/>
        </w:rPr>
        <w:t xml:space="preserve"> nauka, a mi želimo da se ti budući inovatori pridruže našem globalnom timu.“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AYS program, čija je ovo 12. godina, je prošle godine privukao oko 200 studenata koje je </w:t>
      </w:r>
      <w:r w:rsidR="00AD3B4D" w:rsidRPr="007F6798">
        <w:rPr>
          <w:rFonts w:ascii="Arial" w:hAnsi="Arial" w:cs="Arial"/>
          <w:sz w:val="22"/>
          <w:szCs w:val="22"/>
        </w:rPr>
        <w:t>nominova</w:t>
      </w:r>
      <w:r w:rsidRPr="007F6798">
        <w:rPr>
          <w:rFonts w:ascii="Arial" w:hAnsi="Arial" w:cs="Arial"/>
          <w:sz w:val="22"/>
          <w:szCs w:val="22"/>
        </w:rPr>
        <w:t xml:space="preserve">lo 144 profesora koji predstavljaju 117 vrhunskih svetskih univerziteta iz 42 zemlje.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0F08C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hyperlink r:id="rId9" w:history="1">
        <w:r w:rsidR="00C11C35" w:rsidRPr="007F6798">
          <w:rPr>
            <w:rStyle w:val="Hyperlink"/>
            <w:rFonts w:ascii="Arial" w:hAnsi="Arial" w:cs="Arial"/>
            <w:color w:val="auto"/>
            <w:sz w:val="22"/>
            <w:szCs w:val="22"/>
          </w:rPr>
          <w:t>Ričard Lali</w:t>
        </w:r>
      </w:hyperlink>
      <w:r w:rsidR="00C11C35" w:rsidRPr="007F6798">
        <w:rPr>
          <w:rFonts w:ascii="Arial" w:hAnsi="Arial" w:cs="Arial"/>
          <w:sz w:val="22"/>
          <w:szCs w:val="22"/>
        </w:rPr>
        <w:t>, student postdiplomac na Institutu za tehnologiju, Karlov u Irskoj, je uradio rad zasnovan na pospešivanju rasta biljaka, k</w:t>
      </w:r>
      <w:r w:rsidR="00AD3B4D" w:rsidRPr="007F6798">
        <w:rPr>
          <w:rFonts w:ascii="Arial" w:hAnsi="Arial" w:cs="Arial"/>
          <w:sz w:val="22"/>
          <w:szCs w:val="22"/>
        </w:rPr>
        <w:t>o</w:t>
      </w:r>
      <w:r w:rsidR="00C11C35" w:rsidRPr="007F6798">
        <w:rPr>
          <w:rFonts w:ascii="Arial" w:hAnsi="Arial" w:cs="Arial"/>
          <w:sz w:val="22"/>
          <w:szCs w:val="22"/>
        </w:rPr>
        <w:t xml:space="preserve">jim je osvojio prvo mesto u takmičenju diplomaca. Lali je osvojio 10.000 </w:t>
      </w:r>
      <w:r w:rsidR="00E076D4">
        <w:rPr>
          <w:rFonts w:ascii="Arial" w:hAnsi="Arial" w:cs="Arial"/>
          <w:sz w:val="22"/>
          <w:szCs w:val="22"/>
        </w:rPr>
        <w:t>USD</w:t>
      </w:r>
      <w:r w:rsidR="00C11C35" w:rsidRPr="007F6798">
        <w:rPr>
          <w:rFonts w:ascii="Arial" w:hAnsi="Arial" w:cs="Arial"/>
          <w:sz w:val="22"/>
          <w:szCs w:val="22"/>
        </w:rPr>
        <w:t xml:space="preserve"> i obezbedio dvogodišnji, u potpunosti plaćen postdoktorski ugovor sa Alltech</w:t>
      </w:r>
      <w:r w:rsidR="00D029EC" w:rsidRPr="007F6798">
        <w:rPr>
          <w:rFonts w:ascii="Arial" w:hAnsi="Arial" w:cs="Arial"/>
          <w:sz w:val="22"/>
          <w:szCs w:val="22"/>
        </w:rPr>
        <w:t>om</w:t>
      </w:r>
      <w:r w:rsidR="00C11C35" w:rsidRPr="007F6798">
        <w:rPr>
          <w:rFonts w:ascii="Arial" w:hAnsi="Arial" w:cs="Arial"/>
          <w:sz w:val="22"/>
          <w:szCs w:val="22"/>
        </w:rPr>
        <w:t xml:space="preserve">.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„To je bilo jedno od najuzbudljivijih i najugodnijih iskustava u mom životu i moje najveće postignuće do sada,“ rekao je Lali. „Nadam se da ću doprineti razumevanju bakterija koje pospešuju rast biljaka i njihove uloge u održivim praksama u poljoprivredi.“ 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0F08C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hyperlink r:id="rId10" w:history="1">
        <w:r w:rsidR="00C11C35" w:rsidRPr="007F6798">
          <w:rPr>
            <w:rStyle w:val="Hyperlink"/>
            <w:rFonts w:ascii="Arial" w:hAnsi="Arial" w:cs="Arial"/>
            <w:noProof/>
            <w:color w:val="auto"/>
            <w:sz w:val="22"/>
            <w:szCs w:val="22"/>
          </w:rPr>
          <w:t>Alona</w:t>
        </w:r>
        <w:r w:rsidR="00C11C35" w:rsidRPr="007F6798">
          <w:rPr>
            <w:rStyle w:val="Hyperlink"/>
            <w:rFonts w:ascii="Arial" w:hAnsi="Arial" w:cs="Arial"/>
            <w:color w:val="auto"/>
            <w:sz w:val="22"/>
            <w:szCs w:val="22"/>
          </w:rPr>
          <w:t xml:space="preserve"> Daniel Rajt</w:t>
        </w:r>
      </w:hyperlink>
      <w:r w:rsidR="00C11C35" w:rsidRPr="007F6798">
        <w:rPr>
          <w:rFonts w:ascii="Arial" w:hAnsi="Arial" w:cs="Arial"/>
          <w:sz w:val="22"/>
          <w:szCs w:val="22"/>
        </w:rPr>
        <w:t xml:space="preserve">, student dodiplomac na Univerzitetu Kentaki u Leksingtonu, Kentaki, SAD, uradila je rad zasnovan na naknadnoj infekciji </w:t>
      </w:r>
      <w:r w:rsidR="00D029EC" w:rsidRPr="007F6798">
        <w:rPr>
          <w:rFonts w:ascii="Arial" w:hAnsi="Arial" w:cs="Arial"/>
          <w:sz w:val="22"/>
          <w:szCs w:val="22"/>
        </w:rPr>
        <w:t xml:space="preserve">biljne štetočine Helicoverpa zea </w:t>
      </w:r>
      <w:r w:rsidR="00C11C35" w:rsidRPr="007F6798">
        <w:rPr>
          <w:rFonts w:ascii="Arial" w:hAnsi="Arial" w:cs="Arial"/>
          <w:sz w:val="22"/>
          <w:szCs w:val="22"/>
        </w:rPr>
        <w:lastRenderedPageBreak/>
        <w:t xml:space="preserve">virusima, osvojivši </w:t>
      </w:r>
      <w:r w:rsidR="00E076D4">
        <w:rPr>
          <w:rFonts w:ascii="Arial" w:hAnsi="Arial" w:cs="Arial"/>
          <w:sz w:val="22"/>
          <w:szCs w:val="22"/>
        </w:rPr>
        <w:t>svetsku</w:t>
      </w:r>
      <w:r w:rsidR="00AD3B4D" w:rsidRPr="007F6798">
        <w:rPr>
          <w:rFonts w:ascii="Arial" w:hAnsi="Arial" w:cs="Arial"/>
          <w:sz w:val="22"/>
          <w:szCs w:val="22"/>
        </w:rPr>
        <w:t xml:space="preserve"> </w:t>
      </w:r>
      <w:r w:rsidR="00C11C35" w:rsidRPr="007F6798">
        <w:rPr>
          <w:rFonts w:ascii="Arial" w:hAnsi="Arial" w:cs="Arial"/>
          <w:sz w:val="22"/>
          <w:szCs w:val="22"/>
        </w:rPr>
        <w:t xml:space="preserve">dodiplomsku titulu i 5.000 </w:t>
      </w:r>
      <w:r w:rsidR="00E076D4">
        <w:rPr>
          <w:rFonts w:ascii="Arial" w:hAnsi="Arial" w:cs="Arial"/>
          <w:sz w:val="22"/>
          <w:szCs w:val="22"/>
        </w:rPr>
        <w:t>USD</w:t>
      </w:r>
      <w:bookmarkStart w:id="0" w:name="_GoBack"/>
      <w:bookmarkEnd w:id="0"/>
      <w:r w:rsidR="00C11C35" w:rsidRPr="007F6798">
        <w:rPr>
          <w:rFonts w:ascii="Arial" w:hAnsi="Arial" w:cs="Arial"/>
          <w:sz w:val="22"/>
          <w:szCs w:val="22"/>
        </w:rPr>
        <w:t xml:space="preserve">. Trenutno, Rajt je u potrazi za programom za doktorante da bi nastavila svoja </w:t>
      </w:r>
      <w:r w:rsidR="00D029EC" w:rsidRPr="007F6798">
        <w:rPr>
          <w:rFonts w:ascii="Arial" w:hAnsi="Arial" w:cs="Arial"/>
          <w:sz w:val="22"/>
          <w:szCs w:val="22"/>
        </w:rPr>
        <w:t>istraživanja</w:t>
      </w:r>
      <w:r w:rsidR="00C11C35" w:rsidRPr="007F6798">
        <w:rPr>
          <w:rFonts w:ascii="Arial" w:hAnsi="Arial" w:cs="Arial"/>
          <w:sz w:val="22"/>
          <w:szCs w:val="22"/>
        </w:rPr>
        <w:t xml:space="preserve">.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Sada je otvorena registracija za takmičenje u 2017. </w:t>
      </w:r>
      <w:proofErr w:type="gramStart"/>
      <w:r w:rsidRPr="007F6798">
        <w:rPr>
          <w:rFonts w:ascii="Arial" w:hAnsi="Arial" w:cs="Arial"/>
          <w:sz w:val="22"/>
          <w:szCs w:val="22"/>
        </w:rPr>
        <w:t>godini</w:t>
      </w:r>
      <w:proofErr w:type="gramEnd"/>
      <w:r w:rsidR="00D029EC" w:rsidRPr="007F6798">
        <w:rPr>
          <w:rFonts w:ascii="Arial" w:hAnsi="Arial" w:cs="Arial"/>
          <w:sz w:val="22"/>
          <w:szCs w:val="22"/>
        </w:rPr>
        <w:t xml:space="preserve">, koja </w:t>
      </w:r>
      <w:r w:rsidRPr="007F6798">
        <w:rPr>
          <w:rFonts w:ascii="Arial" w:hAnsi="Arial" w:cs="Arial"/>
          <w:sz w:val="22"/>
          <w:szCs w:val="22"/>
        </w:rPr>
        <w:t>će</w:t>
      </w:r>
      <w:r w:rsidR="00D029EC" w:rsidRPr="007F6798">
        <w:rPr>
          <w:rFonts w:ascii="Arial" w:hAnsi="Arial" w:cs="Arial"/>
          <w:sz w:val="22"/>
          <w:szCs w:val="22"/>
        </w:rPr>
        <w:t xml:space="preserve"> trajati</w:t>
      </w:r>
      <w:r w:rsidRPr="007F6798">
        <w:rPr>
          <w:rFonts w:ascii="Arial" w:hAnsi="Arial" w:cs="Arial"/>
          <w:sz w:val="22"/>
          <w:szCs w:val="22"/>
        </w:rPr>
        <w:t xml:space="preserve"> do 31. </w:t>
      </w:r>
      <w:proofErr w:type="spellStart"/>
      <w:proofErr w:type="gramStart"/>
      <w:r w:rsidR="00A34325">
        <w:rPr>
          <w:rFonts w:ascii="Arial" w:hAnsi="Arial" w:cs="Arial"/>
          <w:sz w:val="22"/>
          <w:szCs w:val="22"/>
        </w:rPr>
        <w:t>decembra</w:t>
      </w:r>
      <w:proofErr w:type="spellEnd"/>
      <w:proofErr w:type="gramEnd"/>
      <w:r w:rsidR="00A34325">
        <w:rPr>
          <w:rFonts w:ascii="Arial" w:hAnsi="Arial" w:cs="Arial"/>
          <w:sz w:val="22"/>
          <w:szCs w:val="22"/>
        </w:rPr>
        <w:t xml:space="preserve"> </w:t>
      </w:r>
      <w:r w:rsidRPr="007F6798">
        <w:rPr>
          <w:rFonts w:ascii="Arial" w:hAnsi="Arial" w:cs="Arial"/>
          <w:sz w:val="22"/>
          <w:szCs w:val="22"/>
        </w:rPr>
        <w:t>2016. godine. Da bi učestvovali, studente mora da nominuje profesor, a oni mogu da podnesu naučne radove o temama poput zdravlja i ishrane životinja, ratarstva, analitičkih metoda u poljoprivredi, bezbednosti i sledljivosti lanca ishrane, zdravlja i ishrane ljudi i iz drugih oblasti povezanih sa poljoprivrednim naukama. Radovi moraju biti dostavljeni onlajn zaključno sa 31. decembrom 2016. godine.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Rad svakog studenta će prvo učestvovati u takmičenju u regionu iz kog on potiče, Severnoj Americi, Latinskoj Americi, Aziji-Pacifiku, Evropi ili Africi. Potom će </w:t>
      </w:r>
      <w:r w:rsidR="00D029EC" w:rsidRPr="007F6798">
        <w:rPr>
          <w:rFonts w:ascii="Arial" w:hAnsi="Arial" w:cs="Arial"/>
          <w:sz w:val="22"/>
          <w:szCs w:val="22"/>
        </w:rPr>
        <w:t xml:space="preserve">tokom ONE </w:t>
      </w:r>
      <w:r w:rsidRPr="007F6798">
        <w:rPr>
          <w:rFonts w:ascii="Arial" w:hAnsi="Arial" w:cs="Arial"/>
          <w:sz w:val="22"/>
          <w:szCs w:val="22"/>
        </w:rPr>
        <w:t>svi regionalni finalisti izneti svoj rad pred panelom međunarodnih sudija i živom publikom na Alltech K</w:t>
      </w:r>
      <w:r w:rsidRPr="007F6798">
        <w:rPr>
          <w:rFonts w:ascii="Arial" w:hAnsi="Arial" w:cs="Arial"/>
          <w:noProof/>
          <w:sz w:val="22"/>
          <w:szCs w:val="22"/>
        </w:rPr>
        <w:t>onferenciji ideja,</w:t>
      </w:r>
      <w:r w:rsidRPr="007F6798">
        <w:rPr>
          <w:rFonts w:ascii="Arial" w:hAnsi="Arial" w:cs="Arial"/>
          <w:sz w:val="22"/>
          <w:szCs w:val="22"/>
        </w:rPr>
        <w:t xml:space="preserve"> koja se održava od 21. do 24. maja 2017. godine.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F6798">
        <w:rPr>
          <w:rFonts w:ascii="Arial" w:hAnsi="Arial" w:cs="Arial"/>
          <w:sz w:val="22"/>
          <w:szCs w:val="22"/>
        </w:rPr>
        <w:t xml:space="preserve">Za dodatne informacije i da biste se registrovali za Alltech program Mladi naučnik, posetite </w:t>
      </w:r>
      <w:hyperlink r:id="rId11" w:history="1">
        <w:r w:rsidRPr="007F6798">
          <w:rPr>
            <w:rStyle w:val="Hyperlink"/>
            <w:rFonts w:ascii="Arial" w:hAnsi="Arial" w:cs="Arial"/>
            <w:color w:val="auto"/>
            <w:sz w:val="22"/>
            <w:szCs w:val="22"/>
          </w:rPr>
          <w:t>AlltechYoungScientist.com</w:t>
        </w:r>
      </w:hyperlink>
      <w:r w:rsidRPr="007F6798">
        <w:rPr>
          <w:rFonts w:ascii="Arial" w:hAnsi="Arial" w:cs="Arial"/>
          <w:sz w:val="22"/>
          <w:szCs w:val="22"/>
        </w:rPr>
        <w:t xml:space="preserve"> i </w:t>
      </w:r>
      <w:r w:rsidR="006C1AAC">
        <w:rPr>
          <w:rFonts w:ascii="Arial" w:hAnsi="Arial" w:cs="Arial"/>
          <w:sz w:val="22"/>
          <w:szCs w:val="22"/>
        </w:rPr>
        <w:t xml:space="preserve">preko </w:t>
      </w:r>
      <w:hyperlink r:id="rId12" w:history="1">
        <w:r w:rsidRPr="007F6798">
          <w:rPr>
            <w:rStyle w:val="Hyperlink"/>
            <w:rFonts w:ascii="Arial" w:hAnsi="Arial" w:cs="Arial"/>
            <w:color w:val="auto"/>
            <w:sz w:val="22"/>
            <w:szCs w:val="22"/>
          </w:rPr>
          <w:t>Fejsbuka</w:t>
        </w:r>
      </w:hyperlink>
      <w:r w:rsidRPr="007F6798">
        <w:rPr>
          <w:rFonts w:ascii="Arial" w:hAnsi="Arial" w:cs="Arial"/>
          <w:sz w:val="22"/>
          <w:szCs w:val="22"/>
        </w:rPr>
        <w:t xml:space="preserve">.  </w:t>
      </w:r>
    </w:p>
    <w:p w:rsidR="00C11C35" w:rsidRPr="007F6798" w:rsidRDefault="00C11C35" w:rsidP="00C11C3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6C1AAC" w:rsidRPr="007F6798" w:rsidRDefault="0026640D" w:rsidP="00B22AE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ažne</w:t>
      </w:r>
      <w:r w:rsidR="00C11C35" w:rsidRPr="007F6798">
        <w:rPr>
          <w:rFonts w:ascii="Arial" w:hAnsi="Arial" w:cs="Arial"/>
          <w:sz w:val="22"/>
          <w:szCs w:val="22"/>
        </w:rPr>
        <w:t xml:space="preserve"> momente Alltech programa Mladi naučnik za 2016, godinu, pogledajte </w:t>
      </w:r>
      <w:hyperlink r:id="rId13" w:history="1">
        <w:r w:rsidR="00C11C35" w:rsidRPr="007F6798">
          <w:rPr>
            <w:rStyle w:val="Hyperlink"/>
            <w:rFonts w:ascii="Arial" w:hAnsi="Arial" w:cs="Arial"/>
            <w:color w:val="auto"/>
            <w:sz w:val="22"/>
            <w:szCs w:val="22"/>
          </w:rPr>
          <w:t>ovde</w:t>
        </w:r>
      </w:hyperlink>
      <w:r w:rsidR="00C11C35" w:rsidRPr="007F6798">
        <w:rPr>
          <w:rFonts w:ascii="Arial" w:hAnsi="Arial" w:cs="Arial"/>
          <w:sz w:val="22"/>
          <w:szCs w:val="22"/>
        </w:rPr>
        <w:t>.</w:t>
      </w:r>
    </w:p>
    <w:p w:rsidR="0095540A" w:rsidRPr="007F6798" w:rsidRDefault="0095540A" w:rsidP="006C1AAC">
      <w:pPr>
        <w:ind w:right="560"/>
        <w:outlineLvl w:val="0"/>
        <w:rPr>
          <w:rFonts w:ascii="Arial" w:hAnsi="Arial" w:cs="Arial"/>
          <w:i/>
          <w:sz w:val="22"/>
          <w:szCs w:val="22"/>
        </w:rPr>
      </w:pPr>
    </w:p>
    <w:sectPr w:rsidR="0095540A" w:rsidRPr="007F6798" w:rsidSect="00CD173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5390D"/>
    <w:multiLevelType w:val="hybridMultilevel"/>
    <w:tmpl w:val="84AAE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8F4F16"/>
    <w:multiLevelType w:val="hybridMultilevel"/>
    <w:tmpl w:val="9C4ED39A"/>
    <w:lvl w:ilvl="0" w:tplc="33BE6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77044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BA673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D63B3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8EC2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1544F1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78F3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CC293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F84CF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79503DD"/>
    <w:multiLevelType w:val="hybridMultilevel"/>
    <w:tmpl w:val="2C16C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933CF0"/>
    <w:multiLevelType w:val="hybridMultilevel"/>
    <w:tmpl w:val="FD565E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78B22A36"/>
    <w:multiLevelType w:val="hybridMultilevel"/>
    <w:tmpl w:val="EF7E55C2"/>
    <w:lvl w:ilvl="0" w:tplc="2472B3AA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1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cwtjCwNLQ0NjC0NDRS0lEKTi0uzszPAykwrAUAFEOYUywAAAA="/>
  </w:docVars>
  <w:rsids>
    <w:rsidRoot w:val="00F4177A"/>
    <w:rsid w:val="000012CC"/>
    <w:rsid w:val="00005B4B"/>
    <w:rsid w:val="00007E3C"/>
    <w:rsid w:val="00010EA7"/>
    <w:rsid w:val="00014656"/>
    <w:rsid w:val="00021C18"/>
    <w:rsid w:val="00024F57"/>
    <w:rsid w:val="00031166"/>
    <w:rsid w:val="00034B20"/>
    <w:rsid w:val="00043401"/>
    <w:rsid w:val="00057124"/>
    <w:rsid w:val="000655E9"/>
    <w:rsid w:val="00071F79"/>
    <w:rsid w:val="000B0065"/>
    <w:rsid w:val="000B4498"/>
    <w:rsid w:val="000B5985"/>
    <w:rsid w:val="000C491E"/>
    <w:rsid w:val="000C7C50"/>
    <w:rsid w:val="000F08C5"/>
    <w:rsid w:val="000F0D45"/>
    <w:rsid w:val="000F38A1"/>
    <w:rsid w:val="00106130"/>
    <w:rsid w:val="00114F56"/>
    <w:rsid w:val="00141126"/>
    <w:rsid w:val="001659EF"/>
    <w:rsid w:val="001670E4"/>
    <w:rsid w:val="001677E2"/>
    <w:rsid w:val="00174234"/>
    <w:rsid w:val="001902C7"/>
    <w:rsid w:val="001A6AFC"/>
    <w:rsid w:val="001B1CF6"/>
    <w:rsid w:val="001C7B95"/>
    <w:rsid w:val="001E15BB"/>
    <w:rsid w:val="001E24DE"/>
    <w:rsid w:val="001E7EC7"/>
    <w:rsid w:val="002136BF"/>
    <w:rsid w:val="00241A45"/>
    <w:rsid w:val="00256504"/>
    <w:rsid w:val="00260104"/>
    <w:rsid w:val="0026640D"/>
    <w:rsid w:val="00267641"/>
    <w:rsid w:val="002936E3"/>
    <w:rsid w:val="00294BE2"/>
    <w:rsid w:val="002B09B6"/>
    <w:rsid w:val="002B3417"/>
    <w:rsid w:val="002B41E4"/>
    <w:rsid w:val="002B769E"/>
    <w:rsid w:val="002E15B3"/>
    <w:rsid w:val="002F2814"/>
    <w:rsid w:val="00300C8C"/>
    <w:rsid w:val="00301622"/>
    <w:rsid w:val="00304A96"/>
    <w:rsid w:val="00316417"/>
    <w:rsid w:val="003254BE"/>
    <w:rsid w:val="003262D6"/>
    <w:rsid w:val="00341CB8"/>
    <w:rsid w:val="003446DB"/>
    <w:rsid w:val="003503C7"/>
    <w:rsid w:val="00364414"/>
    <w:rsid w:val="00370422"/>
    <w:rsid w:val="0037059A"/>
    <w:rsid w:val="00370EFD"/>
    <w:rsid w:val="003858FF"/>
    <w:rsid w:val="003B78FD"/>
    <w:rsid w:val="003C6FBD"/>
    <w:rsid w:val="003E2EF5"/>
    <w:rsid w:val="003E5CE7"/>
    <w:rsid w:val="0040524F"/>
    <w:rsid w:val="00405CC4"/>
    <w:rsid w:val="00416E1B"/>
    <w:rsid w:val="0042607A"/>
    <w:rsid w:val="00433372"/>
    <w:rsid w:val="00456624"/>
    <w:rsid w:val="00464AF0"/>
    <w:rsid w:val="00475299"/>
    <w:rsid w:val="004832D7"/>
    <w:rsid w:val="004A0E36"/>
    <w:rsid w:val="004B3BDB"/>
    <w:rsid w:val="004D73CF"/>
    <w:rsid w:val="00505524"/>
    <w:rsid w:val="005147C0"/>
    <w:rsid w:val="005214CC"/>
    <w:rsid w:val="00532E67"/>
    <w:rsid w:val="0055105B"/>
    <w:rsid w:val="00556145"/>
    <w:rsid w:val="0058429D"/>
    <w:rsid w:val="005A11BD"/>
    <w:rsid w:val="005A6863"/>
    <w:rsid w:val="005B1DC1"/>
    <w:rsid w:val="005B5BE5"/>
    <w:rsid w:val="005C39F7"/>
    <w:rsid w:val="005C465C"/>
    <w:rsid w:val="005D0D0D"/>
    <w:rsid w:val="005D0DCF"/>
    <w:rsid w:val="005F2FB9"/>
    <w:rsid w:val="005F5622"/>
    <w:rsid w:val="006103CD"/>
    <w:rsid w:val="006117A6"/>
    <w:rsid w:val="006256ED"/>
    <w:rsid w:val="00630603"/>
    <w:rsid w:val="00646624"/>
    <w:rsid w:val="00651DFB"/>
    <w:rsid w:val="006761BE"/>
    <w:rsid w:val="00682A97"/>
    <w:rsid w:val="00685D01"/>
    <w:rsid w:val="00687217"/>
    <w:rsid w:val="00687DE3"/>
    <w:rsid w:val="006948E0"/>
    <w:rsid w:val="006B6E41"/>
    <w:rsid w:val="006B7619"/>
    <w:rsid w:val="006C1AAC"/>
    <w:rsid w:val="006C1C0A"/>
    <w:rsid w:val="006C6E57"/>
    <w:rsid w:val="006F1BB4"/>
    <w:rsid w:val="00706472"/>
    <w:rsid w:val="007115BC"/>
    <w:rsid w:val="00722E08"/>
    <w:rsid w:val="00725453"/>
    <w:rsid w:val="007271D4"/>
    <w:rsid w:val="00743C31"/>
    <w:rsid w:val="00755B25"/>
    <w:rsid w:val="00764BA9"/>
    <w:rsid w:val="00766480"/>
    <w:rsid w:val="007747D6"/>
    <w:rsid w:val="007760D4"/>
    <w:rsid w:val="00782322"/>
    <w:rsid w:val="0078408D"/>
    <w:rsid w:val="007901E1"/>
    <w:rsid w:val="00796B34"/>
    <w:rsid w:val="007A3834"/>
    <w:rsid w:val="007F2E6F"/>
    <w:rsid w:val="007F5A21"/>
    <w:rsid w:val="007F6798"/>
    <w:rsid w:val="008067EB"/>
    <w:rsid w:val="00832122"/>
    <w:rsid w:val="0084753A"/>
    <w:rsid w:val="00847C52"/>
    <w:rsid w:val="008511F2"/>
    <w:rsid w:val="00853397"/>
    <w:rsid w:val="00865F65"/>
    <w:rsid w:val="00877DC9"/>
    <w:rsid w:val="00893C44"/>
    <w:rsid w:val="00895A64"/>
    <w:rsid w:val="00897545"/>
    <w:rsid w:val="008B2D68"/>
    <w:rsid w:val="008B7A44"/>
    <w:rsid w:val="008D0897"/>
    <w:rsid w:val="008D3A4F"/>
    <w:rsid w:val="008E1871"/>
    <w:rsid w:val="008E5FFA"/>
    <w:rsid w:val="008F3986"/>
    <w:rsid w:val="008F5FFD"/>
    <w:rsid w:val="0090071F"/>
    <w:rsid w:val="00920AF0"/>
    <w:rsid w:val="0092231E"/>
    <w:rsid w:val="00927266"/>
    <w:rsid w:val="00933856"/>
    <w:rsid w:val="00935B27"/>
    <w:rsid w:val="00943D8F"/>
    <w:rsid w:val="00947B60"/>
    <w:rsid w:val="0095177A"/>
    <w:rsid w:val="00954B99"/>
    <w:rsid w:val="0095540A"/>
    <w:rsid w:val="0095714F"/>
    <w:rsid w:val="009771DE"/>
    <w:rsid w:val="009A73A6"/>
    <w:rsid w:val="009A7A99"/>
    <w:rsid w:val="009B588D"/>
    <w:rsid w:val="009B6BF3"/>
    <w:rsid w:val="009C1FC2"/>
    <w:rsid w:val="009D2502"/>
    <w:rsid w:val="009E5440"/>
    <w:rsid w:val="00A014AF"/>
    <w:rsid w:val="00A0700B"/>
    <w:rsid w:val="00A07A1F"/>
    <w:rsid w:val="00A11301"/>
    <w:rsid w:val="00A11A69"/>
    <w:rsid w:val="00A244E2"/>
    <w:rsid w:val="00A24BFE"/>
    <w:rsid w:val="00A267C2"/>
    <w:rsid w:val="00A26CD2"/>
    <w:rsid w:val="00A30960"/>
    <w:rsid w:val="00A322EB"/>
    <w:rsid w:val="00A34325"/>
    <w:rsid w:val="00A40284"/>
    <w:rsid w:val="00A4634C"/>
    <w:rsid w:val="00A47EA0"/>
    <w:rsid w:val="00A546AA"/>
    <w:rsid w:val="00A611EC"/>
    <w:rsid w:val="00A67773"/>
    <w:rsid w:val="00A825A1"/>
    <w:rsid w:val="00A92E60"/>
    <w:rsid w:val="00AA0BD4"/>
    <w:rsid w:val="00AA1FCA"/>
    <w:rsid w:val="00AA774A"/>
    <w:rsid w:val="00AC7699"/>
    <w:rsid w:val="00AD1963"/>
    <w:rsid w:val="00AD3B4D"/>
    <w:rsid w:val="00AF2D1F"/>
    <w:rsid w:val="00B02ADB"/>
    <w:rsid w:val="00B06B5E"/>
    <w:rsid w:val="00B075B0"/>
    <w:rsid w:val="00B128F6"/>
    <w:rsid w:val="00B154A7"/>
    <w:rsid w:val="00B22AE7"/>
    <w:rsid w:val="00B32308"/>
    <w:rsid w:val="00B32FD1"/>
    <w:rsid w:val="00B351A3"/>
    <w:rsid w:val="00B438DF"/>
    <w:rsid w:val="00B45497"/>
    <w:rsid w:val="00B51EF0"/>
    <w:rsid w:val="00B54F6F"/>
    <w:rsid w:val="00B630CC"/>
    <w:rsid w:val="00B70FB4"/>
    <w:rsid w:val="00B834B0"/>
    <w:rsid w:val="00BA0B8D"/>
    <w:rsid w:val="00BA0BE7"/>
    <w:rsid w:val="00BB0AC4"/>
    <w:rsid w:val="00BB5B64"/>
    <w:rsid w:val="00BD0278"/>
    <w:rsid w:val="00BD0B96"/>
    <w:rsid w:val="00BF6797"/>
    <w:rsid w:val="00C034D0"/>
    <w:rsid w:val="00C11C35"/>
    <w:rsid w:val="00C17B41"/>
    <w:rsid w:val="00C205AE"/>
    <w:rsid w:val="00C43667"/>
    <w:rsid w:val="00C51EF1"/>
    <w:rsid w:val="00C5409E"/>
    <w:rsid w:val="00C60FFC"/>
    <w:rsid w:val="00C83CA4"/>
    <w:rsid w:val="00C86FFE"/>
    <w:rsid w:val="00C90AED"/>
    <w:rsid w:val="00CB3535"/>
    <w:rsid w:val="00CB4565"/>
    <w:rsid w:val="00CB49CE"/>
    <w:rsid w:val="00CB5089"/>
    <w:rsid w:val="00CB59C9"/>
    <w:rsid w:val="00CC1289"/>
    <w:rsid w:val="00CD173A"/>
    <w:rsid w:val="00D029EC"/>
    <w:rsid w:val="00D0326A"/>
    <w:rsid w:val="00D05E78"/>
    <w:rsid w:val="00D41B71"/>
    <w:rsid w:val="00D660B2"/>
    <w:rsid w:val="00DA746D"/>
    <w:rsid w:val="00DB22DA"/>
    <w:rsid w:val="00DB3326"/>
    <w:rsid w:val="00DC578D"/>
    <w:rsid w:val="00DC6294"/>
    <w:rsid w:val="00DD6D76"/>
    <w:rsid w:val="00DE2398"/>
    <w:rsid w:val="00DF1826"/>
    <w:rsid w:val="00DF5C94"/>
    <w:rsid w:val="00E038D2"/>
    <w:rsid w:val="00E04C7E"/>
    <w:rsid w:val="00E076D4"/>
    <w:rsid w:val="00E133D3"/>
    <w:rsid w:val="00E13EB9"/>
    <w:rsid w:val="00E245C3"/>
    <w:rsid w:val="00E50C0D"/>
    <w:rsid w:val="00E5202A"/>
    <w:rsid w:val="00E63BFF"/>
    <w:rsid w:val="00E76538"/>
    <w:rsid w:val="00E76BEC"/>
    <w:rsid w:val="00E77021"/>
    <w:rsid w:val="00E81D76"/>
    <w:rsid w:val="00E91625"/>
    <w:rsid w:val="00EA6BCE"/>
    <w:rsid w:val="00EB0FCD"/>
    <w:rsid w:val="00EB4319"/>
    <w:rsid w:val="00EC17E8"/>
    <w:rsid w:val="00EE2CD9"/>
    <w:rsid w:val="00EE5584"/>
    <w:rsid w:val="00EE714A"/>
    <w:rsid w:val="00EE77A7"/>
    <w:rsid w:val="00EF348A"/>
    <w:rsid w:val="00EF423E"/>
    <w:rsid w:val="00EF5DC1"/>
    <w:rsid w:val="00EF7DB6"/>
    <w:rsid w:val="00F04AB4"/>
    <w:rsid w:val="00F159BF"/>
    <w:rsid w:val="00F22718"/>
    <w:rsid w:val="00F241E0"/>
    <w:rsid w:val="00F4177A"/>
    <w:rsid w:val="00F51C5A"/>
    <w:rsid w:val="00F56C7B"/>
    <w:rsid w:val="00F60487"/>
    <w:rsid w:val="00F6486B"/>
    <w:rsid w:val="00F8324B"/>
    <w:rsid w:val="00FA287D"/>
    <w:rsid w:val="00FA7BEA"/>
    <w:rsid w:val="00FB647B"/>
    <w:rsid w:val="00FB769A"/>
    <w:rsid w:val="00FB798C"/>
    <w:rsid w:val="00FD42CA"/>
    <w:rsid w:val="00FE2E30"/>
    <w:rsid w:val="00FE3FD2"/>
    <w:rsid w:val="00FE4F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B0AC4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F4177A"/>
    <w:pPr>
      <w:jc w:val="both"/>
    </w:pPr>
    <w:rPr>
      <w:rFonts w:ascii="Garamond" w:hAnsi="Garamond"/>
      <w:b/>
      <w:i/>
      <w:sz w:val="32"/>
      <w:szCs w:val="20"/>
      <w:lang w:val="en-US"/>
    </w:rPr>
  </w:style>
  <w:style w:type="character" w:styleId="Hyperlink">
    <w:name w:val="Hyperlink"/>
    <w:rsid w:val="00F4177A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F4177A"/>
    <w:pPr>
      <w:spacing w:before="100" w:beforeAutospacing="1" w:after="240"/>
    </w:pPr>
    <w:rPr>
      <w:lang w:val="en-US"/>
    </w:rPr>
  </w:style>
  <w:style w:type="paragraph" w:styleId="BalloonText">
    <w:name w:val="Balloon Text"/>
    <w:basedOn w:val="Normal"/>
    <w:link w:val="BalloonTextChar"/>
    <w:semiHidden/>
    <w:rsid w:val="00BB0AC4"/>
    <w:rPr>
      <w:sz w:val="22"/>
      <w:szCs w:val="20"/>
    </w:rPr>
  </w:style>
  <w:style w:type="character" w:customStyle="1" w:styleId="BalloonTextChar">
    <w:name w:val="Balloon Text Char"/>
    <w:link w:val="BalloonText"/>
    <w:semiHidden/>
    <w:locked/>
    <w:rsid w:val="00BB0AC4"/>
    <w:rPr>
      <w:sz w:val="22"/>
      <w:lang w:val="en-GB"/>
    </w:rPr>
  </w:style>
  <w:style w:type="character" w:styleId="FollowedHyperlink">
    <w:name w:val="FollowedHyperlink"/>
    <w:rsid w:val="00416E1B"/>
    <w:rPr>
      <w:rFonts w:cs="Times New Roman"/>
      <w:color w:val="800080"/>
      <w:u w:val="single"/>
    </w:rPr>
  </w:style>
  <w:style w:type="paragraph" w:styleId="BodyTextIndent">
    <w:name w:val="Body Text Indent"/>
    <w:basedOn w:val="Normal"/>
    <w:link w:val="BodyTextIndentChar"/>
    <w:rsid w:val="00EB4319"/>
    <w:pPr>
      <w:spacing w:line="360" w:lineRule="auto"/>
      <w:ind w:firstLine="720"/>
    </w:pPr>
  </w:style>
  <w:style w:type="character" w:customStyle="1" w:styleId="BodyTextIndentChar">
    <w:name w:val="Body Text Indent Char"/>
    <w:link w:val="BodyTextIndent"/>
    <w:semiHidden/>
    <w:locked/>
    <w:rsid w:val="003262D6"/>
    <w:rPr>
      <w:rFonts w:cs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semiHidden/>
    <w:rsid w:val="001659EF"/>
    <w:pPr>
      <w:shd w:val="clear" w:color="auto" w:fill="000080"/>
    </w:pPr>
    <w:rPr>
      <w:sz w:val="2"/>
      <w:szCs w:val="20"/>
    </w:rPr>
  </w:style>
  <w:style w:type="character" w:customStyle="1" w:styleId="DocumentMapChar">
    <w:name w:val="Document Map Char"/>
    <w:link w:val="DocumentMap"/>
    <w:semiHidden/>
    <w:locked/>
    <w:rsid w:val="003262D6"/>
    <w:rPr>
      <w:rFonts w:cs="Times New Roman"/>
      <w:sz w:val="2"/>
      <w:lang w:val="en-GB"/>
    </w:rPr>
  </w:style>
  <w:style w:type="paragraph" w:styleId="BodyText2">
    <w:name w:val="Body Text 2"/>
    <w:basedOn w:val="Normal"/>
    <w:link w:val="BodyText2Char"/>
    <w:rsid w:val="00B630CC"/>
    <w:pPr>
      <w:spacing w:after="120" w:line="480" w:lineRule="auto"/>
    </w:pPr>
  </w:style>
  <w:style w:type="character" w:customStyle="1" w:styleId="BodyText2Char">
    <w:name w:val="Body Text 2 Char"/>
    <w:link w:val="BodyText2"/>
    <w:rsid w:val="00B630CC"/>
    <w:rPr>
      <w:sz w:val="24"/>
      <w:szCs w:val="24"/>
      <w:lang w:val="en-GB"/>
    </w:rPr>
  </w:style>
  <w:style w:type="character" w:styleId="CommentReference">
    <w:name w:val="annotation reference"/>
    <w:rsid w:val="000012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12CC"/>
    <w:rPr>
      <w:sz w:val="20"/>
      <w:szCs w:val="20"/>
    </w:rPr>
  </w:style>
  <w:style w:type="character" w:customStyle="1" w:styleId="CommentTextChar">
    <w:name w:val="Comment Text Char"/>
    <w:link w:val="CommentText"/>
    <w:rsid w:val="000012CC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0012CC"/>
    <w:rPr>
      <w:b/>
      <w:bCs/>
    </w:rPr>
  </w:style>
  <w:style w:type="character" w:customStyle="1" w:styleId="CommentSubjectChar">
    <w:name w:val="Comment Subject Char"/>
    <w:link w:val="CommentSubject"/>
    <w:rsid w:val="000012CC"/>
    <w:rPr>
      <w:b/>
      <w:bCs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laF_fGWcvfI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AlltechEducatio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ltechyoungscientist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://ag.alltech.com/en/blog/combating-corn-earworm-leads-win-undergrad-researcher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ag.alltech.com/en/blog/meet-richard-lally-graduate-winner-2016-alltech-young-scientist-awar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C0F1426B1FD4BBEFE6D722E46EDE1" ma:contentTypeVersion="0" ma:contentTypeDescription="Create a new document." ma:contentTypeScope="" ma:versionID="89448282d411d8d2a40fa03883ab7b7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81607d6a80073ba997b25e79e9f24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15F3A5-364D-4AC1-BC9A-B3AEB504F2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A1AEF2-E180-40C4-93A0-200117618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FBB2B1-AB38-4261-82F0-72E6D5B841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6CCAFE-97EB-4250-9F04-42EA43EAC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631</CharactersWithSpaces>
  <SharedDoc>false</SharedDoc>
  <HLinks>
    <vt:vector size="42" baseType="variant">
      <vt:variant>
        <vt:i4>5046272</vt:i4>
      </vt:variant>
      <vt:variant>
        <vt:i4>18</vt:i4>
      </vt:variant>
      <vt:variant>
        <vt:i4>0</vt:i4>
      </vt:variant>
      <vt:variant>
        <vt:i4>5</vt:i4>
      </vt:variant>
      <vt:variant>
        <vt:lpwstr>http://www.alltechyoungscientist.com/</vt:lpwstr>
      </vt:variant>
      <vt:variant>
        <vt:lpwstr/>
      </vt:variant>
      <vt:variant>
        <vt:i4>1441818</vt:i4>
      </vt:variant>
      <vt:variant>
        <vt:i4>15</vt:i4>
      </vt:variant>
      <vt:variant>
        <vt:i4>0</vt:i4>
      </vt:variant>
      <vt:variant>
        <vt:i4>5</vt:i4>
      </vt:variant>
      <vt:variant>
        <vt:lpwstr>http://photos.alltech.com/pf.tlx/ajTaLNaxSrws</vt:lpwstr>
      </vt:variant>
      <vt:variant>
        <vt:lpwstr/>
      </vt:variant>
      <vt:variant>
        <vt:i4>196642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laF_fGWcvfI</vt:lpwstr>
      </vt:variant>
      <vt:variant>
        <vt:lpwstr/>
      </vt:variant>
      <vt:variant>
        <vt:i4>7667755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AlltechEducation/</vt:lpwstr>
      </vt:variant>
      <vt:variant>
        <vt:lpwstr/>
      </vt:variant>
      <vt:variant>
        <vt:i4>5046272</vt:i4>
      </vt:variant>
      <vt:variant>
        <vt:i4>6</vt:i4>
      </vt:variant>
      <vt:variant>
        <vt:i4>0</vt:i4>
      </vt:variant>
      <vt:variant>
        <vt:i4>5</vt:i4>
      </vt:variant>
      <vt:variant>
        <vt:lpwstr>http://www.alltechyoungscientist.com/</vt:lpwstr>
      </vt:variant>
      <vt:variant>
        <vt:lpwstr/>
      </vt:variant>
      <vt:variant>
        <vt:i4>6750311</vt:i4>
      </vt:variant>
      <vt:variant>
        <vt:i4>3</vt:i4>
      </vt:variant>
      <vt:variant>
        <vt:i4>0</vt:i4>
      </vt:variant>
      <vt:variant>
        <vt:i4>5</vt:i4>
      </vt:variant>
      <vt:variant>
        <vt:lpwstr>http://ag.alltech.com/en/blog/combating-corn-earworm-leads-win-undergrad-researcher</vt:lpwstr>
      </vt:variant>
      <vt:variant>
        <vt:lpwstr/>
      </vt:variant>
      <vt:variant>
        <vt:i4>6488125</vt:i4>
      </vt:variant>
      <vt:variant>
        <vt:i4>0</vt:i4>
      </vt:variant>
      <vt:variant>
        <vt:i4>0</vt:i4>
      </vt:variant>
      <vt:variant>
        <vt:i4>5</vt:i4>
      </vt:variant>
      <vt:variant>
        <vt:lpwstr>http://ag.alltech.com/en/blog/meet-richard-lally-graduate-winner-2016-alltech-young-scientist-award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frey</dc:creator>
  <cp:lastModifiedBy>enadj</cp:lastModifiedBy>
  <cp:revision>2</cp:revision>
  <cp:lastPrinted>2016-08-30T11:49:00Z</cp:lastPrinted>
  <dcterms:created xsi:type="dcterms:W3CDTF">2016-11-09T10:33:00Z</dcterms:created>
  <dcterms:modified xsi:type="dcterms:W3CDTF">2016-11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C0F1426B1FD4BBEFE6D722E46EDE1</vt:lpwstr>
  </property>
</Properties>
</file>